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D23EA" w14:textId="7621551C" w:rsidR="00FA181D" w:rsidRDefault="0095781E" w:rsidP="0095781E">
      <w:pPr>
        <w:jc w:val="center"/>
        <w:rPr>
          <w:rFonts w:asciiTheme="majorBidi" w:hAnsiTheme="majorBidi" w:cstheme="majorBidi"/>
          <w:sz w:val="24"/>
          <w:szCs w:val="24"/>
        </w:rPr>
      </w:pPr>
      <w:r w:rsidRPr="0095781E">
        <w:rPr>
          <w:rFonts w:asciiTheme="majorBidi" w:hAnsiTheme="majorBidi" w:cstheme="majorBidi"/>
          <w:sz w:val="24"/>
          <w:szCs w:val="24"/>
        </w:rPr>
        <w:t>W5 HW</w:t>
      </w:r>
    </w:p>
    <w:p w14:paraId="77CB0E47" w14:textId="54E9E0B0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1</w:t>
      </w:r>
    </w:p>
    <w:p w14:paraId="2B5DA218" w14:textId="26F786D8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an API?</w:t>
      </w:r>
    </w:p>
    <w:p w14:paraId="00FCC3B2" w14:textId="4DA1F787" w:rsidR="00C662FC" w:rsidRDefault="00C662FC" w:rsidP="00C662F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n interface that allows you to build on the API resources for the purpose of a separate service/application</w:t>
      </w:r>
    </w:p>
    <w:p w14:paraId="59A1C3D1" w14:textId="5A0FC883" w:rsidR="00092681" w:rsidRDefault="00092681" w:rsidP="00C662FC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All web services are APIS, but not all APIs are web services”</w:t>
      </w:r>
    </w:p>
    <w:p w14:paraId="2DF402F7" w14:textId="25DCE68D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a service?</w:t>
      </w:r>
    </w:p>
    <w:p w14:paraId="268570F0" w14:textId="4478265A" w:rsidR="004B13D9" w:rsidRDefault="004B13D9" w:rsidP="004B13D9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/C API &amp; services</w:t>
      </w:r>
    </w:p>
    <w:p w14:paraId="07E55E13" w14:textId="55CE5C5B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2</w:t>
      </w:r>
    </w:p>
    <w:p w14:paraId="68B9E1DA" w14:textId="789DD79F" w:rsidR="00E2745F" w:rsidRDefault="00E2745F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OAI and OAS</w:t>
      </w:r>
      <w:r w:rsidR="00D74288">
        <w:rPr>
          <w:rFonts w:asciiTheme="majorBidi" w:hAnsiTheme="majorBidi" w:cstheme="majorBidi"/>
          <w:sz w:val="24"/>
          <w:szCs w:val="24"/>
        </w:rPr>
        <w:t>?</w:t>
      </w:r>
    </w:p>
    <w:p w14:paraId="5A65EC7D" w14:textId="6DA938F8" w:rsidR="00FD5FF5" w:rsidRPr="00FD5FF5" w:rsidRDefault="00FD5FF5" w:rsidP="00FD5FF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D5FF5">
        <w:rPr>
          <w:rFonts w:asciiTheme="majorBidi" w:hAnsiTheme="majorBidi" w:cstheme="majorBidi"/>
          <w:color w:val="212529"/>
          <w:sz w:val="24"/>
          <w:szCs w:val="24"/>
          <w:shd w:val="clear" w:color="auto" w:fill="FFFFFF"/>
        </w:rPr>
        <w:t>The OpenAPI Specification empowers the API community with a common, machine-readable way of defining the surface area of any API that uses the HTTP 1.1 protocol as a transport.</w:t>
      </w:r>
    </w:p>
    <w:p w14:paraId="5D9E304B" w14:textId="47CC150C" w:rsidR="00D74288" w:rsidRDefault="00D74288" w:rsidP="00E2745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at is REST API?</w:t>
      </w:r>
    </w:p>
    <w:p w14:paraId="40395FE2" w14:textId="4D2116E3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3</w:t>
      </w:r>
    </w:p>
    <w:p w14:paraId="0977D5A4" w14:textId="40639714" w:rsid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4</w:t>
      </w:r>
    </w:p>
    <w:p w14:paraId="47A7AC89" w14:textId="4DD61E1E" w:rsidR="0095781E" w:rsidRPr="0095781E" w:rsidRDefault="0095781E" w:rsidP="00957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5</w:t>
      </w:r>
    </w:p>
    <w:sectPr w:rsidR="0095781E" w:rsidRPr="009578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515F4"/>
    <w:multiLevelType w:val="hybridMultilevel"/>
    <w:tmpl w:val="A7760BF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sbQ0NTMxNjU0MjRU0lEKTi0uzszPAykwqgUAda+HzSwAAAA="/>
  </w:docVars>
  <w:rsids>
    <w:rsidRoot w:val="0095781E"/>
    <w:rsid w:val="00092681"/>
    <w:rsid w:val="004B13D9"/>
    <w:rsid w:val="0095781E"/>
    <w:rsid w:val="00C662FC"/>
    <w:rsid w:val="00D74288"/>
    <w:rsid w:val="00E2745F"/>
    <w:rsid w:val="00FA181D"/>
    <w:rsid w:val="00FD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A84B5"/>
  <w15:chartTrackingRefBased/>
  <w15:docId w15:val="{2B86F78C-6D93-4868-944A-FD4E85291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9</Words>
  <Characters>394</Characters>
  <Application>Microsoft Office Word</Application>
  <DocSecurity>0</DocSecurity>
  <Lines>3</Lines>
  <Paragraphs>1</Paragraphs>
  <ScaleCrop>false</ScaleCrop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7</cp:revision>
  <dcterms:created xsi:type="dcterms:W3CDTF">2021-06-30T18:05:00Z</dcterms:created>
  <dcterms:modified xsi:type="dcterms:W3CDTF">2021-06-30T19:55:00Z</dcterms:modified>
</cp:coreProperties>
</file>